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52698" w14:textId="77777777" w:rsidR="002E655C" w:rsidRDefault="002E655C" w:rsidP="002E655C">
      <w:pPr>
        <w:pStyle w:val="Heading1"/>
        <w:jc w:val="center"/>
        <w:rPr>
          <w:lang w:val="en-US"/>
        </w:rPr>
      </w:pPr>
      <w:r>
        <w:rPr>
          <w:lang w:val="en-US"/>
        </w:rPr>
        <w:t>Evaluation question List for Wireframe and Mockup</w:t>
      </w:r>
    </w:p>
    <w:p w14:paraId="6AB676B3" w14:textId="77777777" w:rsidR="002E655C" w:rsidRDefault="002E655C" w:rsidP="002E655C">
      <w:pPr>
        <w:rPr>
          <w:lang w:val="en-US"/>
        </w:rPr>
      </w:pPr>
    </w:p>
    <w:p w14:paraId="74F4A28A" w14:textId="77777777" w:rsidR="002E655C" w:rsidRPr="008B346E" w:rsidRDefault="002E655C" w:rsidP="002E655C">
      <w:pPr>
        <w:pStyle w:val="ListParagraph"/>
        <w:numPr>
          <w:ilvl w:val="0"/>
          <w:numId w:val="1"/>
        </w:numPr>
        <w:rPr>
          <w:lang w:val="en-US"/>
        </w:rPr>
      </w:pPr>
      <w:r w:rsidRPr="008B346E">
        <w:rPr>
          <w:lang w:val="en-US"/>
        </w:rPr>
        <w:t>Does the wireframe/mockup effectively communicate the intended design and user flow?</w:t>
      </w:r>
    </w:p>
    <w:p w14:paraId="680C8F74" w14:textId="77777777" w:rsidR="002E655C" w:rsidRPr="008B346E" w:rsidRDefault="002E655C" w:rsidP="002E655C">
      <w:pPr>
        <w:pStyle w:val="ListParagraph"/>
        <w:numPr>
          <w:ilvl w:val="0"/>
          <w:numId w:val="1"/>
        </w:numPr>
        <w:rPr>
          <w:lang w:val="en-US"/>
        </w:rPr>
      </w:pPr>
      <w:r w:rsidRPr="008B346E">
        <w:rPr>
          <w:lang w:val="en-US"/>
        </w:rPr>
        <w:t>Is the information hierarchy clear and well-organized?</w:t>
      </w:r>
    </w:p>
    <w:p w14:paraId="44E830C7" w14:textId="77777777" w:rsidR="002E655C" w:rsidRPr="008B346E" w:rsidRDefault="002E655C" w:rsidP="002E655C">
      <w:pPr>
        <w:pStyle w:val="ListParagraph"/>
        <w:numPr>
          <w:ilvl w:val="0"/>
          <w:numId w:val="1"/>
        </w:numPr>
        <w:rPr>
          <w:lang w:val="en-US"/>
        </w:rPr>
      </w:pPr>
      <w:r w:rsidRPr="008B346E">
        <w:rPr>
          <w:lang w:val="en-US"/>
        </w:rPr>
        <w:t>Is the layout visually appealing and aesthetically pleasing?</w:t>
      </w:r>
    </w:p>
    <w:p w14:paraId="1AA421C1" w14:textId="77777777" w:rsidR="002E655C" w:rsidRPr="008B346E" w:rsidRDefault="002E655C" w:rsidP="002E655C">
      <w:pPr>
        <w:pStyle w:val="ListParagraph"/>
        <w:numPr>
          <w:ilvl w:val="0"/>
          <w:numId w:val="1"/>
        </w:numPr>
        <w:rPr>
          <w:lang w:val="en-US"/>
        </w:rPr>
      </w:pPr>
      <w:r w:rsidRPr="008B346E">
        <w:rPr>
          <w:lang w:val="en-US"/>
        </w:rPr>
        <w:t>Does the design accommodate for various screen sizes and devices?</w:t>
      </w:r>
    </w:p>
    <w:p w14:paraId="25AFAC53" w14:textId="77777777" w:rsidR="002E655C" w:rsidRPr="008B346E" w:rsidRDefault="002E655C" w:rsidP="002E655C">
      <w:pPr>
        <w:pStyle w:val="ListParagraph"/>
        <w:numPr>
          <w:ilvl w:val="0"/>
          <w:numId w:val="1"/>
        </w:numPr>
        <w:rPr>
          <w:lang w:val="en-US"/>
        </w:rPr>
      </w:pPr>
      <w:r w:rsidRPr="008B346E">
        <w:rPr>
          <w:lang w:val="en-US"/>
        </w:rPr>
        <w:t>Are the interactive elements clearly defined and intuitive to use?</w:t>
      </w:r>
    </w:p>
    <w:p w14:paraId="5F72C35E" w14:textId="77777777" w:rsidR="002E655C" w:rsidRPr="008B346E" w:rsidRDefault="002E655C" w:rsidP="002E655C">
      <w:pPr>
        <w:pStyle w:val="ListParagraph"/>
        <w:numPr>
          <w:ilvl w:val="0"/>
          <w:numId w:val="1"/>
        </w:numPr>
        <w:rPr>
          <w:lang w:val="en-US"/>
        </w:rPr>
      </w:pPr>
      <w:proofErr w:type="gramStart"/>
      <w:r w:rsidRPr="008B346E">
        <w:rPr>
          <w:lang w:val="en-US"/>
        </w:rPr>
        <w:t>Are</w:t>
      </w:r>
      <w:proofErr w:type="gramEnd"/>
      <w:r w:rsidRPr="008B346E">
        <w:rPr>
          <w:lang w:val="en-US"/>
        </w:rPr>
        <w:t xml:space="preserve"> the typography, color palette, and other visual elements consistent with the brand guidelines?</w:t>
      </w:r>
    </w:p>
    <w:p w14:paraId="50BDD779" w14:textId="77777777" w:rsidR="002E655C" w:rsidRPr="008B346E" w:rsidRDefault="002E655C" w:rsidP="002E655C">
      <w:pPr>
        <w:pStyle w:val="ListParagraph"/>
        <w:numPr>
          <w:ilvl w:val="0"/>
          <w:numId w:val="1"/>
        </w:numPr>
        <w:rPr>
          <w:lang w:val="en-US"/>
        </w:rPr>
      </w:pPr>
      <w:r w:rsidRPr="008B346E">
        <w:rPr>
          <w:lang w:val="en-US"/>
        </w:rPr>
        <w:t xml:space="preserve">Does the wireframe/mockup </w:t>
      </w:r>
      <w:proofErr w:type="gramStart"/>
      <w:r w:rsidRPr="008B346E">
        <w:rPr>
          <w:lang w:val="en-US"/>
        </w:rPr>
        <w:t>take into account</w:t>
      </w:r>
      <w:proofErr w:type="gramEnd"/>
      <w:r w:rsidRPr="008B346E">
        <w:rPr>
          <w:lang w:val="en-US"/>
        </w:rPr>
        <w:t xml:space="preserve"> accessibility and inclusive design principles?</w:t>
      </w:r>
    </w:p>
    <w:p w14:paraId="1E000D22" w14:textId="77777777" w:rsidR="002E655C" w:rsidRPr="008B346E" w:rsidRDefault="002E655C" w:rsidP="002E655C">
      <w:pPr>
        <w:pStyle w:val="ListParagraph"/>
        <w:numPr>
          <w:ilvl w:val="0"/>
          <w:numId w:val="1"/>
        </w:numPr>
        <w:rPr>
          <w:lang w:val="en-US"/>
        </w:rPr>
      </w:pPr>
      <w:r w:rsidRPr="008B346E">
        <w:rPr>
          <w:lang w:val="en-US"/>
        </w:rPr>
        <w:t>Is there enough whitespace and negative space to allow the content to breathe and be easily readable?</w:t>
      </w:r>
    </w:p>
    <w:p w14:paraId="03049278" w14:textId="77777777" w:rsidR="002E655C" w:rsidRPr="008B346E" w:rsidRDefault="002E655C" w:rsidP="002E655C">
      <w:pPr>
        <w:pStyle w:val="ListParagraph"/>
        <w:numPr>
          <w:ilvl w:val="0"/>
          <w:numId w:val="1"/>
        </w:numPr>
        <w:rPr>
          <w:lang w:val="en-US"/>
        </w:rPr>
      </w:pPr>
      <w:r w:rsidRPr="008B346E">
        <w:rPr>
          <w:lang w:val="en-US"/>
        </w:rPr>
        <w:t>Are all the necessary elements and information included in the design?</w:t>
      </w:r>
    </w:p>
    <w:p w14:paraId="6173B326" w14:textId="77777777" w:rsidR="002E655C" w:rsidRPr="008B346E" w:rsidRDefault="002E655C" w:rsidP="002E655C">
      <w:pPr>
        <w:pStyle w:val="ListParagraph"/>
        <w:numPr>
          <w:ilvl w:val="0"/>
          <w:numId w:val="1"/>
        </w:numPr>
        <w:rPr>
          <w:lang w:val="en-US"/>
        </w:rPr>
      </w:pPr>
      <w:r w:rsidRPr="008B346E">
        <w:rPr>
          <w:lang w:val="en-US"/>
        </w:rPr>
        <w:t>Is the overall design user-centered and focused on solving the needs of the target audience?</w:t>
      </w:r>
    </w:p>
    <w:p w14:paraId="60815FF0" w14:textId="77777777" w:rsidR="00937931" w:rsidRDefault="00937931"/>
    <w:sectPr w:rsidR="0093793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5E1044"/>
    <w:multiLevelType w:val="hybridMultilevel"/>
    <w:tmpl w:val="7FC4F7D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30364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NjEwNDQ0NzYysTBX0lEKTi0uzszPAykwrAUAwU5qXywAAAA="/>
  </w:docVars>
  <w:rsids>
    <w:rsidRoot w:val="004966C1"/>
    <w:rsid w:val="002E655C"/>
    <w:rsid w:val="003732E5"/>
    <w:rsid w:val="004966C1"/>
    <w:rsid w:val="00804FA4"/>
    <w:rsid w:val="00933672"/>
    <w:rsid w:val="00937931"/>
    <w:rsid w:val="00A325A0"/>
    <w:rsid w:val="00F00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CAD46B7-508A-43C2-AF18-D50FE9C9B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655C"/>
  </w:style>
  <w:style w:type="paragraph" w:styleId="Heading1">
    <w:name w:val="heading 1"/>
    <w:basedOn w:val="Normal"/>
    <w:next w:val="Normal"/>
    <w:link w:val="Heading1Char"/>
    <w:uiPriority w:val="9"/>
    <w:qFormat/>
    <w:rsid w:val="009336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864EA8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33672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33672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33672"/>
    <w:rPr>
      <w:rFonts w:asciiTheme="majorHAnsi" w:eastAsiaTheme="majorEastAsia" w:hAnsiTheme="majorHAnsi" w:cstheme="majorBidi"/>
      <w:color w:val="864EA8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33672"/>
    <w:pPr>
      <w:outlineLvl w:val="9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2E65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Violet">
      <a:dk1>
        <a:sysClr val="windowText" lastClr="000000"/>
      </a:dk1>
      <a:lt1>
        <a:sysClr val="window" lastClr="FFFFFF"/>
      </a:lt1>
      <a:dk2>
        <a:srgbClr val="373545"/>
      </a:dk2>
      <a:lt2>
        <a:srgbClr val="DCD8DC"/>
      </a:lt2>
      <a:accent1>
        <a:srgbClr val="AD84C6"/>
      </a:accent1>
      <a:accent2>
        <a:srgbClr val="8784C7"/>
      </a:accent2>
      <a:accent3>
        <a:srgbClr val="5D739A"/>
      </a:accent3>
      <a:accent4>
        <a:srgbClr val="6997AF"/>
      </a:accent4>
      <a:accent5>
        <a:srgbClr val="84ACB6"/>
      </a:accent5>
      <a:accent6>
        <a:srgbClr val="6F8183"/>
      </a:accent6>
      <a:hlink>
        <a:srgbClr val="69A020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Smokey Glass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18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18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2159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28575" h="41275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5</Words>
  <Characters>717</Characters>
  <Application>Microsoft Office Word</Application>
  <DocSecurity>0</DocSecurity>
  <Lines>5</Lines>
  <Paragraphs>1</Paragraphs>
  <ScaleCrop>false</ScaleCrop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elle VALDEZ</dc:creator>
  <cp:keywords/>
  <dc:description/>
  <cp:lastModifiedBy>Rocelle VALDEZ</cp:lastModifiedBy>
  <cp:revision>2</cp:revision>
  <dcterms:created xsi:type="dcterms:W3CDTF">2023-02-14T07:40:00Z</dcterms:created>
  <dcterms:modified xsi:type="dcterms:W3CDTF">2023-02-14T07:40:00Z</dcterms:modified>
</cp:coreProperties>
</file>